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2C36" w:rsidRDefault="001F5DFD" w:rsidP="00072C36">
      <w:pPr>
        <w:pStyle w:val="Heading2"/>
      </w:pPr>
      <w:r>
        <w:t>WCC Eco-School</w:t>
      </w:r>
      <w:r w:rsidR="00072C36">
        <w:t xml:space="preserve"> </w:t>
      </w:r>
      <w:r w:rsidR="00922A7D">
        <w:t>2020 (Pacific Region)</w:t>
      </w:r>
    </w:p>
    <w:p w:rsidR="004F2A6B" w:rsidRDefault="001F5DFD" w:rsidP="00072C36">
      <w:pPr>
        <w:pStyle w:val="Heading2"/>
      </w:pPr>
      <w:r>
        <w:t xml:space="preserve"> on Water, Food and Climate Justice </w:t>
      </w:r>
      <w:r>
        <w:br/>
      </w:r>
      <w:r w:rsidR="00922A7D">
        <w:t xml:space="preserve"> </w:t>
      </w:r>
      <w:r w:rsidR="00922A7D" w:rsidRPr="00922A7D">
        <w:t>Fiji, Tonga, Vanuatu, Tuvalu &amp;  Solomon Islands</w:t>
      </w:r>
      <w:r w:rsidR="00922A7D">
        <w:t xml:space="preserve"> </w:t>
      </w:r>
      <w:r w:rsidR="00296B05">
        <w:t xml:space="preserve">; </w:t>
      </w:r>
      <w:r w:rsidR="00922A7D">
        <w:t>23-27 November 2020</w:t>
      </w:r>
    </w:p>
    <w:p w:rsidR="004F2A6B" w:rsidRDefault="00072C36">
      <w:pPr>
        <w:pStyle w:val="Heading"/>
        <w:jc w:val="center"/>
      </w:pPr>
      <w:r w:rsidRPr="000003A5">
        <w:rPr>
          <w:b w:val="0"/>
          <w:bCs w:val="0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68580</wp:posOffset>
                </wp:positionV>
                <wp:extent cx="1645920" cy="121920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793283435"/>
                              <w:showingPlcHdr/>
                              <w:picture/>
                            </w:sdtPr>
                            <w:sdtEndPr/>
                            <w:sdtContent>
                              <w:p w:rsidR="000003A5" w:rsidRDefault="00072C36"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58A52654" wp14:editId="52BC4D57">
                                      <wp:extent cx="1470660" cy="1120140"/>
                                      <wp:effectExtent l="0" t="0" r="0" b="3810"/>
                                      <wp:docPr id="30" name="Picture 1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9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70660" cy="11201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4pt;margin-top:5.4pt;width:129.6pt;height:96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">
                <v:textbox>
                  <w:txbxContent>
                    <w:sdt>
                      <w:sdtPr>
                        <w:id w:val="-793283435"/>
                        <w:showingPlcHdr/>
                        <w:picture/>
                      </w:sdtPr>
                      <w:sdtEndPr/>
                      <w:sdtContent>
                        <w:p w:rsidR="000003A5" w:rsidRDefault="00072C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8A52654" wp14:editId="52BC4D57">
                                <wp:extent cx="1470660" cy="1120140"/>
                                <wp:effectExtent l="0" t="0" r="0" b="3810"/>
                                <wp:docPr id="30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70660" cy="11201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F5DFD">
        <w:rPr>
          <w:rFonts w:ascii="Times New Roman"/>
        </w:rPr>
        <w:t>Application Form</w:t>
      </w:r>
    </w:p>
    <w:p w:rsidR="000003A5" w:rsidRDefault="001F5DFD" w:rsidP="00072C36">
      <w:pPr>
        <w:pStyle w:val="Body"/>
        <w:widowControl w:val="0"/>
        <w:spacing w:after="0" w:line="240" w:lineRule="auto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noProof/>
          <w:sz w:val="18"/>
          <w:szCs w:val="18"/>
          <w:lang w:val="en-GB"/>
        </w:rPr>
        <mc:AlternateContent>
          <mc:Choice Requires="wpg">
            <w:drawing>
              <wp:anchor distT="152400" distB="152400" distL="152400" distR="152400" simplePos="0" relativeHeight="251659264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line">
                  <wp:posOffset>142875</wp:posOffset>
                </wp:positionV>
                <wp:extent cx="4210685" cy="1209675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0685" cy="1209675"/>
                          <a:chOff x="0" y="0"/>
                          <a:chExt cx="4210684" cy="1209675"/>
                        </a:xfrm>
                      </wpg:grpSpPr>
                      <wps:wsp>
                        <wps:cNvPr id="1073741826" name="Shape 1073741826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7" name="Shape 1073741827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4F2A6B" w:rsidRDefault="001F5DFD">
                              <w:pPr>
                                <w:pStyle w:val="Body"/>
                                <w:shd w:val="clear" w:color="auto" w:fill="E5E5E5"/>
                                <w:spacing w:after="0" w:line="240" w:lineRule="auto"/>
                                <w:jc w:val="both"/>
                              </w:pP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Please type or write clearly in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nglish. 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f you are filling out the form on a computer, </w:t>
                              </w:r>
                              <w:r w:rsidR="00056479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click on the grey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text “Click here to enter text”. A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text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box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005825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will appear for you to enter the information</w:t>
                              </w:r>
                              <w:r w:rsidR="0017275D" w:rsidRP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You can use the “Tab” button to navigate from one text box to another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The completed application forms should be sent by email to  </w:t>
                              </w:r>
                              <w:hyperlink r:id="rId9" w:history="1">
                                <w:r>
                                  <w:rPr>
                                    <w:rStyle w:val="Hyperlink0"/>
                                    <w:rFonts w:ascii="Trebuchet MS"/>
                                  </w:rPr>
                                  <w:t>eco.school@wcc-coe.org</w:t>
                                </w:r>
                              </w:hyperlink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by </w:t>
                              </w:r>
                              <w:r w:rsidR="00922A7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10 November 2020</w:t>
                              </w:r>
                              <w:r w:rsid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officeArt object" o:spid="_x0000_s1027" style="position:absolute;margin-left:-10.8pt;margin-top:11.25pt;width:331.55pt;height:95.25pt;z-index:251659264;mso-wrap-distance-left:12pt;mso-wrap-distance-top:12pt;mso-wrap-distance-right:12pt;mso-wrap-distance-bottom:12pt;mso-position-vertical-relative:line" coordsize="42106,12096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">
                <v:rect id="Shape 1073741826" o:spid="_x0000_s1028" style="position:absolute;width:42106;height:12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ztZqcgA&#10;AADjAAAADwAAAGRycy9kb3ducmV2LnhtbERPzU4CMRC+m/gOzZhwMdKCyOJCIURjwsGLrA8w2Y7b&#10;le1005ZleXtrYuJxvv/Z7EbXiYFCbD1rmE0VCOLam5YbDZ/V28MKREzIBjvPpOFKEXbb25sNlsZf&#10;+IOGY2pEDuFYogabUl9KGWtLDuPU98SZ+/LBYcpnaKQJeMnhrpNzpZbSYcu5wWJPL5bq0/HsNBTh&#10;e+GSUsP1+fBevT5Vdrg/j1pP7sb9GkSiMf2L/9wHk+er4rFYzFbzJfz+lAGQ2x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7O1mpyAAAAOMAAAAPAAAAAAAAAAAAAAAAAJgCAABk&#10;cnMvZG93bnJldi54bWxQSwUGAAAAAAQABAD1AAAAjQMAAAAA&#10;" stroked="f" strokeweight="1pt">
                  <v:stroke miterlimit="4"/>
                </v:rect>
                <v:rect id="Shape 1073741827" o:spid="_x0000_s1029" style="position:absolute;width:42106;height:12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sbE8cA&#10;AADjAAAADwAAAGRycy9kb3ducmV2LnhtbERPX0vDMBB/F/Ydwg18c0nbabe6bIzhRNiT0w9wNGdT&#10;bS6lSbf67Y0g+Hi//7fZTa4TFxpC61lDtlAgiGtvWm40vL8d71YgQkQ22HkmDd8UYLed3WywMv7K&#10;r3Q5x0akEA4VarAx9pWUobbkMCx8T5y4Dz84jOkcGmkGvKZw18lcqQfpsOXUYLGng6X66zw6DTI7&#10;Fd3ajet8suNTsVT3n8fnXuvb+bR/BBFpiv/iP/eLSfNVWZTLbJWX8PtTAkBu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h7GxPHAAAA4wAAAA8AAAAAAAAAAAAAAAAAmAIAAGRy&#10;cy9kb3ducmV2LnhtbFBLBQYAAAAABAAEAPUAAACMAwAAAAA=&#10;" filled="f" stroked="f" strokeweight="1pt">
                  <v:stroke miterlimit="4"/>
                  <v:textbox inset="1.27mm,1.27mm,1.27mm,1.27mm">
                    <w:txbxContent>
                      <w:p w:rsidR="004F2A6B" w:rsidRDefault="001F5DFD">
                        <w:pPr>
                          <w:pStyle w:val="Body"/>
                          <w:shd w:val="clear" w:color="auto" w:fill="E5E5E5"/>
                          <w:spacing w:after="0" w:line="240" w:lineRule="auto"/>
                          <w:jc w:val="both"/>
                        </w:pP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Please type or write clearly in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 xml:space="preserve">English. 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If you are filling out the form on a computer, </w:t>
                        </w:r>
                        <w:r w:rsidR="00056479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click on the grey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text “Click here to enter text”. A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text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box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r w:rsidR="00005825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will appear for you to enter the information</w:t>
                        </w:r>
                        <w:r w:rsidR="0017275D" w:rsidRP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You can use the “Tab” button to navigate from one text box to another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. The completed application forms should be sent by email to  </w:t>
                        </w:r>
                        <w:hyperlink r:id="rId10" w:history="1">
                          <w:r>
                            <w:rPr>
                              <w:rStyle w:val="Hyperlink0"/>
                              <w:rFonts w:ascii="Trebuchet MS"/>
                            </w:rPr>
                            <w:t>eco.school@wcc-coe.org</w:t>
                          </w:r>
                        </w:hyperlink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 </w:t>
                        </w:r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by </w:t>
                        </w:r>
                        <w:r w:rsidR="00922A7D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10 November 2020</w:t>
                        </w:r>
                        <w:r w:rsid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rect>
                <w10:wrap type="through" anchory="line"/>
              </v:group>
            </w:pict>
          </mc:Fallback>
        </mc:AlternateContent>
      </w:r>
      <w:r w:rsidR="00426035">
        <w:rPr>
          <w:b/>
          <w:bCs/>
          <w:i/>
          <w:iCs/>
          <w:sz w:val="18"/>
          <w:szCs w:val="18"/>
        </w:rPr>
        <w:t xml:space="preserve">                                                          </w:t>
      </w:r>
      <w:r>
        <w:rPr>
          <w:b/>
          <w:bCs/>
          <w:i/>
          <w:iCs/>
          <w:sz w:val="18"/>
          <w:szCs w:val="18"/>
        </w:rPr>
        <w:t>Insert passport photo here</w:t>
      </w:r>
      <w:r w:rsidR="00426035">
        <w:rPr>
          <w:b/>
          <w:bCs/>
          <w:i/>
          <w:iCs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 clicking on the image</w:t>
      </w:r>
      <w:r w:rsidR="00426035">
        <w:rPr>
          <w:b/>
          <w:bCs/>
          <w:i/>
          <w:iCs/>
          <w:sz w:val="18"/>
          <w:szCs w:val="18"/>
        </w:rPr>
        <w:t xml:space="preserve"> →</w:t>
      </w:r>
    </w:p>
    <w:p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tbl>
      <w:tblPr>
        <w:tblW w:w="9242" w:type="dxa"/>
        <w:jc w:val="righ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>
        <w:trPr>
          <w:trHeight w:val="6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17275D">
            <w:pPr>
              <w:pStyle w:val="Body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Title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9946290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17275D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6479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amily name (as in passport)    </w:t>
            </w:r>
          </w:p>
          <w:p w:rsidR="004F2A6B" w:rsidRDefault="0017275D" w:rsidP="0017275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3965495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8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irst name and middle name (if applicable)</w:t>
            </w:r>
          </w:p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(as in passport)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23829976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Maiden name (if applicable)</w:t>
            </w:r>
          </w:p>
          <w:p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801602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Gender   female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83424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male</w:t>
            </w:r>
            <w:r w:rsidR="00056479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812145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Civil status  </w:t>
            </w:r>
            <w:r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singl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44708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married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7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other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54525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287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F2A6B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Date of birth (day/month/year)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93011756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birth (city/country)  </w:t>
            </w:r>
          </w:p>
          <w:p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6252088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untry of birth (as in passport )</w:t>
            </w:r>
          </w:p>
          <w:p w:rsidR="004F2A6B" w:rsidRDefault="00426035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4414239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Nationality (as in passport)    </w:t>
            </w:r>
          </w:p>
          <w:p w:rsidR="004F2A6B" w:rsidRDefault="00426035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17649062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</w:t>
            </w:r>
          </w:p>
        </w:tc>
      </w:tr>
      <w:tr w:rsidR="004F2A6B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assport number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8114693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issue (city/country)  </w:t>
            </w:r>
          </w:p>
          <w:p w:rsidR="004F2A6B" w:rsidRDefault="00426035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59878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</w:p>
        </w:tc>
      </w:tr>
      <w:tr w:rsidR="004F2A6B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Date of issue (day/month/year)       </w:t>
            </w:r>
          </w:p>
          <w:sdt>
            <w:sdtP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id w:val="-86128460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spacing w:after="0" w:line="240" w:lineRule="auto"/>
                  <w:rPr>
                    <w:rFonts w:ascii="Cambria" w:eastAsia="Cambria" w:hAnsi="Cambria" w:cs="Cambria"/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Valid until (day/month/year)      </w:t>
            </w:r>
          </w:p>
          <w:sdt>
            <w:sdtPr>
              <w:id w:val="-91068724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22A7D" w:rsidTr="00922A7D">
        <w:trPr>
          <w:trHeight w:val="5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untry of Residence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600317251"/>
                <w:placeholder>
                  <w:docPart w:val="064DAFE79DEB4E7EACDD27E66DA697B5"/>
                </w:placeholder>
                <w:showingPlcHdr/>
                <w:text/>
              </w:sdtPr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922A7D" w:rsidRDefault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Continent/Region  of residenc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540172614"/>
                <w:placeholder>
                  <w:docPart w:val="6483D8B6485E4999B0E88959F4364DE0"/>
                </w:placeholder>
                <w:showingPlcHdr/>
                <w:text/>
              </w:sdtPr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02"/>
          <w:jc w:val="right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hurch/denomination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370515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p w:rsidR="004F2A6B" w:rsidRDefault="004F2A6B">
      <w:pPr>
        <w:pStyle w:val="Body"/>
        <w:spacing w:after="0" w:line="240" w:lineRule="auto"/>
        <w:rPr>
          <w:b/>
          <w:bCs/>
          <w:sz w:val="16"/>
          <w:szCs w:val="16"/>
        </w:rPr>
      </w:pPr>
    </w:p>
    <w:p w:rsidR="004F2A6B" w:rsidRDefault="001F5DFD">
      <w:pPr>
        <w:pStyle w:val="ListParagraph"/>
        <w:widowControl w:val="0"/>
        <w:numPr>
          <w:ilvl w:val="0"/>
          <w:numId w:val="3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act information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:rsidTr="00072C36">
        <w:trPr>
          <w:trHeight w:val="101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treet address</w:t>
            </w:r>
          </w:p>
          <w:p w:rsidR="00922A7D" w:rsidRDefault="00426035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6128681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b/>
                <w:bCs/>
                <w:sz w:val="18"/>
                <w:szCs w:val="18"/>
              </w:rPr>
              <w:t> </w:t>
            </w:r>
          </w:p>
          <w:p w:rsidR="004F2A6B" w:rsidRDefault="001F5DFD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</w:t>
            </w:r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ity and state (if applicable)</w:t>
            </w:r>
          </w:p>
          <w:sdt>
            <w:sdtPr>
              <w:rPr>
                <w:b/>
                <w:bCs/>
                <w:sz w:val="18"/>
                <w:szCs w:val="18"/>
              </w:rPr>
              <w:id w:val="-197089506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1F5DFD" w:rsidP="00072C36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 xml:space="preserve">    </w:t>
            </w:r>
          </w:p>
        </w:tc>
      </w:tr>
      <w:tr w:rsidR="004F2A6B" w:rsidTr="00072C36">
        <w:trPr>
          <w:trHeight w:val="2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ost code/zip cod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5124023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Country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69203378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056479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lastRenderedPageBreak/>
              <w:t>Telephone (with country code)</w:t>
            </w:r>
            <w:sdt>
              <w:sdtPr>
                <w:rPr>
                  <w:b/>
                  <w:bCs/>
                  <w:sz w:val="18"/>
                  <w:szCs w:val="18"/>
                </w:rPr>
                <w:id w:val="94658052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Mobile phone 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1436968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   </w:t>
            </w:r>
          </w:p>
        </w:tc>
      </w:tr>
      <w:tr w:rsidR="004F2A6B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E-mail address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25948736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 w:rsidP="00056479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Alternative e-mail address 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8750379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</w:tbl>
    <w:p w:rsidR="004F2A6B" w:rsidRDefault="004F2A6B">
      <w:pPr>
        <w:pStyle w:val="Body"/>
        <w:spacing w:after="0" w:line="240" w:lineRule="auto"/>
        <w:rPr>
          <w:b/>
          <w:bCs/>
          <w:sz w:val="24"/>
          <w:szCs w:val="24"/>
        </w:rPr>
      </w:pPr>
    </w:p>
    <w:p w:rsidR="004F2A6B" w:rsidRDefault="001F5DFD">
      <w:pPr>
        <w:pStyle w:val="ListParagraph"/>
        <w:widowControl w:val="0"/>
        <w:numPr>
          <w:ilvl w:val="0"/>
          <w:numId w:val="6"/>
        </w:numPr>
        <w:shd w:val="clear" w:color="auto" w:fill="FFFFFF"/>
        <w:tabs>
          <w:tab w:val="clear" w:pos="864"/>
          <w:tab w:val="num" w:pos="792"/>
        </w:tabs>
        <w:spacing w:after="0" w:line="240" w:lineRule="auto"/>
        <w:ind w:left="792" w:hanging="792"/>
        <w:rPr>
          <w:rFonts w:ascii="Trebuchet MS" w:eastAsia="Trebuchet MS" w:hAnsi="Trebuchet MS" w:cs="Trebuchet MS"/>
          <w:b/>
          <w:bCs/>
          <w:sz w:val="20"/>
          <w:szCs w:val="20"/>
        </w:rPr>
      </w:pPr>
      <w:r>
        <w:rPr>
          <w:b/>
          <w:bCs/>
          <w:sz w:val="24"/>
          <w:szCs w:val="24"/>
        </w:rPr>
        <w:t xml:space="preserve">Proficiency in English </w:t>
      </w:r>
      <w:r>
        <w:rPr>
          <w:b/>
          <w:bCs/>
          <w:sz w:val="18"/>
          <w:szCs w:val="18"/>
        </w:rPr>
        <w:t>(Indicate (F) Fair – (G) Good – (E) Excellent)</w:t>
      </w:r>
      <w:r>
        <w:rPr>
          <w:b/>
          <w:bCs/>
          <w:sz w:val="20"/>
          <w:szCs w:val="20"/>
        </w:rPr>
        <w:t xml:space="preserve"> </w:t>
      </w:r>
    </w:p>
    <w:tbl>
      <w:tblPr>
        <w:tblW w:w="947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95"/>
        <w:gridCol w:w="1896"/>
        <w:gridCol w:w="1896"/>
        <w:gridCol w:w="1896"/>
        <w:gridCol w:w="1896"/>
      </w:tblGrid>
      <w:tr w:rsidR="004F2A6B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jc w:val="center"/>
            </w:pPr>
            <w:r>
              <w:rPr>
                <w:b/>
                <w:bCs/>
                <w:sz w:val="18"/>
                <w:szCs w:val="18"/>
              </w:rPr>
              <w:t>Language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Writ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Read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Speak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Comprehension level</w:t>
            </w:r>
          </w:p>
        </w:tc>
      </w:tr>
      <w:tr w:rsidR="004F2A6B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376449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370077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12293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544341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17086487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338"/>
        </w:trPr>
        <w:tc>
          <w:tcPr>
            <w:tcW w:w="94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ListParagraph"/>
              <w:spacing w:after="0" w:line="240" w:lineRule="auto"/>
              <w:ind w:left="0"/>
            </w:pPr>
            <w:r>
              <w:rPr>
                <w:b/>
                <w:bCs/>
                <w:sz w:val="20"/>
                <w:szCs w:val="20"/>
              </w:rPr>
              <w:t>Mother tongue      </w:t>
            </w:r>
            <w:sdt>
              <w:sdtPr>
                <w:rPr>
                  <w:b/>
                  <w:bCs/>
                  <w:sz w:val="20"/>
                  <w:szCs w:val="20"/>
                </w:rPr>
                <w:id w:val="151650721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4F2A6B" w:rsidRDefault="001F5DFD" w:rsidP="001F5DFD">
      <w:pPr>
        <w:pStyle w:val="ListParagraph"/>
        <w:widowControl w:val="0"/>
        <w:numPr>
          <w:ilvl w:val="0"/>
          <w:numId w:val="8"/>
        </w:numPr>
        <w:shd w:val="clear" w:color="auto" w:fill="FFFFFF"/>
        <w:tabs>
          <w:tab w:val="clear" w:pos="720"/>
          <w:tab w:val="num" w:pos="660"/>
        </w:tabs>
        <w:spacing w:before="240" w:after="0" w:line="240" w:lineRule="auto"/>
        <w:ind w:left="658" w:hanging="658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</w:t>
      </w:r>
    </w:p>
    <w:tbl>
      <w:tblPr>
        <w:tblW w:w="926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11"/>
        <w:gridCol w:w="4505"/>
        <w:gridCol w:w="249"/>
      </w:tblGrid>
      <w:tr w:rsidR="004F2A6B">
        <w:trPr>
          <w:trHeight w:val="184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Full title of degree(s): Descending order </w:t>
            </w:r>
          </w:p>
          <w:sdt>
            <w:sdtPr>
              <w:rPr>
                <w:b/>
                <w:bCs/>
                <w:sz w:val="18"/>
                <w:szCs w:val="18"/>
              </w:rPr>
              <w:id w:val="-383022452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056479" w:rsidRDefault="00426035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835569982"/>
                <w:placeholder>
                  <w:docPart w:val="E3E187A80050469C9356408517270A28"/>
                </w:placeholder>
                <w:showingPlcHdr/>
                <w:text/>
              </w:sdtPr>
              <w:sdtEndPr/>
              <w:sdtContent>
                <w:r w:rsidR="00056479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056479">
              <w:rPr>
                <w:b/>
                <w:bCs/>
                <w:sz w:val="18"/>
                <w:szCs w:val="18"/>
              </w:rPr>
              <w:t xml:space="preserve"> </w:t>
            </w:r>
            <w:r w:rsidR="001F5DFD">
              <w:rPr>
                <w:b/>
                <w:bCs/>
                <w:sz w:val="18"/>
                <w:szCs w:val="18"/>
              </w:rPr>
              <w:t>    </w:t>
            </w: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</w:t>
            </w:r>
          </w:p>
          <w:sdt>
            <w:sdtPr>
              <w:rPr>
                <w:b/>
                <w:bCs/>
                <w:sz w:val="18"/>
                <w:szCs w:val="18"/>
              </w:rPr>
              <w:id w:val="148343174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sdt>
            <w:sdtPr>
              <w:rPr>
                <w:b/>
                <w:bCs/>
                <w:sz w:val="18"/>
                <w:szCs w:val="18"/>
              </w:rPr>
              <w:id w:val="78246636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:rsidR="004F2A6B" w:rsidRDefault="004F2A6B">
            <w:pPr>
              <w:pStyle w:val="Body"/>
              <w:spacing w:after="0" w:line="240" w:lineRule="auto"/>
            </w:pPr>
          </w:p>
        </w:tc>
      </w:tr>
      <w:tr w:rsidR="004F2A6B">
        <w:trPr>
          <w:trHeight w:val="101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ull name of the issuing university</w:t>
            </w: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9134452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4F2A6B">
            <w:pPr>
              <w:pStyle w:val="Body"/>
              <w:spacing w:after="0" w:line="240" w:lineRule="auto"/>
            </w:pPr>
          </w:p>
        </w:tc>
      </w:tr>
      <w:tr w:rsidR="004F2A6B">
        <w:trPr>
          <w:trHeight w:val="1010"/>
        </w:trPr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untry of issue</w:t>
            </w: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-2269911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7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ate of issue </w:t>
            </w:r>
          </w:p>
          <w:sdt>
            <w:sdtPr>
              <w:id w:val="-51939338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4F2A6B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F2A6B">
        <w:trPr>
          <w:trHeight w:val="245"/>
        </w:trPr>
        <w:tc>
          <w:tcPr>
            <w:tcW w:w="451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4F2A6B"/>
        </w:tc>
        <w:tc>
          <w:tcPr>
            <w:tcW w:w="45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4F2A6B"/>
        </w:tc>
        <w:tc>
          <w:tcPr>
            <w:tcW w:w="24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4F2A6B"/>
        </w:tc>
      </w:tr>
    </w:tbl>
    <w:p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:rsidR="004F2A6B" w:rsidRDefault="001F5DFD">
      <w:pPr>
        <w:pStyle w:val="ListParagraph"/>
        <w:widowControl w:val="0"/>
        <w:numPr>
          <w:ilvl w:val="0"/>
          <w:numId w:val="10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itional information &amp; Scholarships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4F2A6B">
        <w:trPr>
          <w:trHeight w:val="64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</w:pPr>
            <w:r>
              <w:rPr>
                <w:b/>
                <w:bCs/>
                <w:sz w:val="18"/>
                <w:szCs w:val="18"/>
              </w:rPr>
              <w:t>Current 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0124619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Current employer (if applicable)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0344676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10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w did you find out about the Eco-School?</w:t>
            </w:r>
            <w:sdt>
              <w:sdtPr>
                <w:rPr>
                  <w:b/>
                  <w:bCs/>
                  <w:sz w:val="18"/>
                  <w:szCs w:val="18"/>
                </w:rPr>
                <w:id w:val="13980152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4F2A6B">
            <w:pPr>
              <w:pStyle w:val="Body"/>
              <w:spacing w:after="0" w:line="240" w:lineRule="auto"/>
            </w:pPr>
          </w:p>
        </w:tc>
      </w:tr>
      <w:tr w:rsidR="004F2A6B">
        <w:trPr>
          <w:trHeight w:val="16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lastRenderedPageBreak/>
              <w:t>Will your church able to cover your participation expenses including Tuition fees and Travel expenses? 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-172829074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o you require full scholarships?  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640952169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f yes, write a separate </w:t>
            </w:r>
            <w:r>
              <w:rPr>
                <w:b/>
                <w:bCs/>
                <w:sz w:val="18"/>
                <w:szCs w:val="18"/>
                <w:u w:val="single"/>
              </w:rPr>
              <w:t>request letter</w:t>
            </w:r>
            <w:r>
              <w:rPr>
                <w:b/>
                <w:bCs/>
                <w:sz w:val="18"/>
                <w:szCs w:val="18"/>
              </w:rPr>
              <w:t xml:space="preserve"> to avail the scholarship. </w:t>
            </w:r>
          </w:p>
          <w:p w:rsidR="004F2A6B" w:rsidRDefault="004F2A6B">
            <w:pPr>
              <w:pStyle w:val="Body"/>
              <w:spacing w:after="0" w:line="240" w:lineRule="auto"/>
            </w:pPr>
          </w:p>
        </w:tc>
      </w:tr>
      <w:tr w:rsidR="004F2A6B">
        <w:trPr>
          <w:trHeight w:val="205"/>
        </w:trPr>
        <w:tc>
          <w:tcPr>
            <w:tcW w:w="924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4F2A6B"/>
        </w:tc>
      </w:tr>
    </w:tbl>
    <w:p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:rsidR="004F2A6B" w:rsidRDefault="001F5DFD">
      <w:pPr>
        <w:pStyle w:val="ListParagraph"/>
        <w:widowControl w:val="0"/>
        <w:numPr>
          <w:ilvl w:val="0"/>
          <w:numId w:val="12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ferences </w:t>
      </w:r>
      <w:r>
        <w:rPr>
          <w:b/>
          <w:bCs/>
          <w:sz w:val="18"/>
          <w:szCs w:val="18"/>
        </w:rPr>
        <w:t>(please give contact details of two references not related to you by blood )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>
        <w:trPr>
          <w:trHeight w:val="64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ListParagraph"/>
              <w:numPr>
                <w:ilvl w:val="0"/>
                <w:numId w:val="15"/>
              </w:numPr>
              <w:tabs>
                <w:tab w:val="clear" w:pos="360"/>
                <w:tab w:val="num" w:pos="440"/>
              </w:tabs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4068379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37322721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20142191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4724943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ListParagraph"/>
              <w:numPr>
                <w:ilvl w:val="0"/>
                <w:numId w:val="18"/>
              </w:numPr>
              <w:tabs>
                <w:tab w:val="clear" w:pos="360"/>
                <w:tab w:val="num" w:pos="440"/>
              </w:tabs>
              <w:spacing w:after="0" w:line="240" w:lineRule="auto"/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50624754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8295146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59046019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95924879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>
        <w:trPr>
          <w:trHeight w:val="1530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i/>
                <w:iCs/>
                <w:sz w:val="18"/>
                <w:szCs w:val="18"/>
              </w:rPr>
            </w:pPr>
          </w:p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I testify that the information I have given in this form is true and accurate and that, if admitted, I agree to abide by the conditions governing the WCC Eco-School on Water, Food and Climate Justice. I understand  that only complete applications will be processed, and I confirm that I have attached a copy of the ID page of my passport, an endorsement letter, my </w:t>
            </w:r>
            <w:r>
              <w:rPr>
                <w:b/>
                <w:bCs/>
                <w:i/>
                <w:iCs/>
                <w:sz w:val="20"/>
                <w:szCs w:val="20"/>
                <w:u w:val="single"/>
              </w:rPr>
              <w:t>motivation essay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(see section B of  guidelines) and a brief CV (not more than 2 pages).</w:t>
            </w:r>
          </w:p>
        </w:tc>
      </w:tr>
      <w:tr w:rsidR="004F2A6B">
        <w:trPr>
          <w:trHeight w:val="10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30945081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F2A6B" w:rsidRPr="0017275D" w:rsidRDefault="001F5DFD">
            <w:pPr>
              <w:pStyle w:val="Body"/>
              <w:spacing w:after="0" w:line="240" w:lineRule="auto"/>
              <w:rPr>
                <w:b/>
                <w:bCs/>
                <w:i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gnature</w:t>
            </w:r>
            <w:r w:rsidR="0017275D">
              <w:rPr>
                <w:b/>
                <w:bCs/>
                <w:sz w:val="18"/>
                <w:szCs w:val="18"/>
              </w:rPr>
              <w:t xml:space="preserve"> </w:t>
            </w:r>
            <w:r w:rsidR="0017275D" w:rsidRPr="0017275D">
              <w:rPr>
                <w:b/>
                <w:bCs/>
                <w:i/>
                <w:sz w:val="18"/>
                <w:szCs w:val="18"/>
              </w:rPr>
              <w:t>(click on the image below to insert your scanned signature)</w:t>
            </w:r>
            <w:r w:rsidR="00426035">
              <w:rPr>
                <w:b/>
                <w:bCs/>
                <w:i/>
                <w:sz w:val="18"/>
                <w:szCs w:val="18"/>
              </w:rPr>
              <w:t>↓</w:t>
            </w:r>
            <w:bookmarkStart w:id="0" w:name="_GoBack"/>
            <w:bookmarkEnd w:id="0"/>
          </w:p>
          <w:sdt>
            <w:sdtPr>
              <w:id w:val="-1580902575"/>
              <w:showingPlcHdr/>
              <w:picture/>
            </w:sdtPr>
            <w:sdtEndPr/>
            <w:sdtContent>
              <w:p w:rsidR="00056479" w:rsidRDefault="00056479">
                <w:pPr>
                  <w:pStyle w:val="Body"/>
                  <w:spacing w:after="0" w:line="240" w:lineRule="auto"/>
                </w:pPr>
                <w:r>
                  <w:rPr>
                    <w:noProof/>
                    <w:lang w:val="en-GB"/>
                  </w:rPr>
                  <w:drawing>
                    <wp:inline distT="0" distB="0" distL="0" distR="0">
                      <wp:extent cx="1905000" cy="1905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:rsidR="004F2A6B" w:rsidRDefault="004F2A6B">
      <w:pPr>
        <w:pStyle w:val="Body"/>
        <w:tabs>
          <w:tab w:val="left" w:pos="6396"/>
        </w:tabs>
        <w:spacing w:after="0" w:line="240" w:lineRule="auto"/>
      </w:pPr>
    </w:p>
    <w:sectPr w:rsidR="004F2A6B">
      <w:headerReference w:type="default" r:id="rId12"/>
      <w:pgSz w:w="11900" w:h="16840"/>
      <w:pgMar w:top="1296" w:right="1296" w:bottom="1296" w:left="1296" w:header="706" w:footer="54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4C00" w:rsidRDefault="001F5DFD">
      <w:r>
        <w:separator/>
      </w:r>
    </w:p>
  </w:endnote>
  <w:endnote w:type="continuationSeparator" w:id="0">
    <w:p w:rsidR="00314C00" w:rsidRDefault="001F5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4C00" w:rsidRDefault="001F5DFD">
      <w:r>
        <w:separator/>
      </w:r>
    </w:p>
  </w:footnote>
  <w:footnote w:type="continuationSeparator" w:id="0">
    <w:p w:rsidR="00314C00" w:rsidRDefault="001F5D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2A6B" w:rsidRDefault="009A5B41">
    <w:pPr>
      <w:pStyle w:val="Header"/>
    </w:pPr>
    <w:r>
      <w:rPr>
        <w:noProof/>
        <w:lang w:val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page">
                <wp:posOffset>5730240</wp:posOffset>
              </wp:positionH>
              <wp:positionV relativeFrom="paragraph">
                <wp:posOffset>-387350</wp:posOffset>
              </wp:positionV>
              <wp:extent cx="1356360" cy="701040"/>
              <wp:effectExtent l="0" t="0" r="15240" b="2286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6360" cy="701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A5B41" w:rsidRDefault="00922A7D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>
                                <wp:extent cx="628650" cy="600710"/>
                                <wp:effectExtent l="0" t="0" r="0" b="889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acific_Conference_of_Churches_logo.gif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28650" cy="60071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51.2pt;margin-top:-30.5pt;width:106.8pt;height:55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" strokecolor="white [3212]">
              <v:textbox>
                <w:txbxContent>
                  <w:p w:rsidR="009A5B41" w:rsidRDefault="00922A7D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>
                          <wp:extent cx="628650" cy="600710"/>
                          <wp:effectExtent l="0" t="0" r="0" b="889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acific_Conference_of_Churches_logo.gif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28650" cy="60071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1F5DFD">
      <w:rPr>
        <w:noProof/>
        <w:lang w:val="en-GB"/>
      </w:rPr>
      <w:drawing>
        <wp:inline distT="0" distB="0" distL="0" distR="0" wp14:anchorId="55493ED2" wp14:editId="75FBEDA1">
          <wp:extent cx="1321240" cy="438150"/>
          <wp:effectExtent l="0" t="0" r="0" b="0"/>
          <wp:docPr id="1073741825" name="officeArt object" descr="Image result for world council of churches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2.png" descr="Image result for world council of churches logo"/>
                  <pic:cNvPicPr/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240" cy="4381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D497D"/>
    <w:multiLevelType w:val="multilevel"/>
    <w:tmpl w:val="FDF2C6FC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">
    <w:nsid w:val="03E40052"/>
    <w:multiLevelType w:val="multilevel"/>
    <w:tmpl w:val="EBD84A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2">
    <w:nsid w:val="1ABB24A3"/>
    <w:multiLevelType w:val="multilevel"/>
    <w:tmpl w:val="827E8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3">
    <w:nsid w:val="246862C8"/>
    <w:multiLevelType w:val="multilevel"/>
    <w:tmpl w:val="D48EE5EA"/>
    <w:styleLink w:val="List3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>
    <w:nsid w:val="301A0297"/>
    <w:multiLevelType w:val="multilevel"/>
    <w:tmpl w:val="1AE63BE8"/>
    <w:styleLink w:val="List2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>
    <w:nsid w:val="3A0B7761"/>
    <w:multiLevelType w:val="multilevel"/>
    <w:tmpl w:val="3BE091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6">
    <w:nsid w:val="3AA0396A"/>
    <w:multiLevelType w:val="multilevel"/>
    <w:tmpl w:val="BBCE6CB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7">
    <w:nsid w:val="3B126BD1"/>
    <w:multiLevelType w:val="multilevel"/>
    <w:tmpl w:val="1BACDE1A"/>
    <w:styleLink w:val="List1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2111"/>
        </w:tabs>
        <w:ind w:left="211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4271"/>
        </w:tabs>
        <w:ind w:left="427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6431"/>
        </w:tabs>
        <w:ind w:left="643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</w:abstractNum>
  <w:abstractNum w:abstractNumId="8">
    <w:nsid w:val="3C6953B5"/>
    <w:multiLevelType w:val="multilevel"/>
    <w:tmpl w:val="2F48642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9">
    <w:nsid w:val="50AB07D4"/>
    <w:multiLevelType w:val="multilevel"/>
    <w:tmpl w:val="EE96A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0">
    <w:nsid w:val="542C6569"/>
    <w:multiLevelType w:val="multilevel"/>
    <w:tmpl w:val="90A4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1">
    <w:nsid w:val="558D40CE"/>
    <w:multiLevelType w:val="multilevel"/>
    <w:tmpl w:val="D8DC275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2">
    <w:nsid w:val="60F0144C"/>
    <w:multiLevelType w:val="multilevel"/>
    <w:tmpl w:val="C706D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>
    <w:nsid w:val="6F5E2993"/>
    <w:multiLevelType w:val="multilevel"/>
    <w:tmpl w:val="33743984"/>
    <w:lvl w:ilvl="0">
      <w:start w:val="1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4">
    <w:nsid w:val="73D808E1"/>
    <w:multiLevelType w:val="multilevel"/>
    <w:tmpl w:val="A9F0D356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5">
    <w:nsid w:val="786E5AB8"/>
    <w:multiLevelType w:val="multilevel"/>
    <w:tmpl w:val="20E66BB4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6">
    <w:nsid w:val="78D010C9"/>
    <w:multiLevelType w:val="multilevel"/>
    <w:tmpl w:val="42DC8824"/>
    <w:lvl w:ilvl="0">
      <w:start w:val="2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7">
    <w:nsid w:val="7DDC2DF7"/>
    <w:multiLevelType w:val="multilevel"/>
    <w:tmpl w:val="27B6C8B6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8">
    <w:nsid w:val="7DE3395E"/>
    <w:multiLevelType w:val="multilevel"/>
    <w:tmpl w:val="F7121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1"/>
  </w:num>
  <w:num w:numId="5">
    <w:abstractNumId w:val="13"/>
  </w:num>
  <w:num w:numId="6">
    <w:abstractNumId w:val="16"/>
  </w:num>
  <w:num w:numId="7">
    <w:abstractNumId w:val="7"/>
  </w:num>
  <w:num w:numId="8">
    <w:abstractNumId w:val="1"/>
  </w:num>
  <w:num w:numId="9">
    <w:abstractNumId w:val="17"/>
  </w:num>
  <w:num w:numId="10">
    <w:abstractNumId w:val="9"/>
  </w:num>
  <w:num w:numId="11">
    <w:abstractNumId w:val="6"/>
  </w:num>
  <w:num w:numId="12">
    <w:abstractNumId w:val="5"/>
  </w:num>
  <w:num w:numId="13">
    <w:abstractNumId w:val="18"/>
  </w:num>
  <w:num w:numId="14">
    <w:abstractNumId w:val="15"/>
  </w:num>
  <w:num w:numId="15">
    <w:abstractNumId w:val="4"/>
  </w:num>
  <w:num w:numId="16">
    <w:abstractNumId w:val="12"/>
  </w:num>
  <w:num w:numId="17">
    <w:abstractNumId w:val="14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LS0MDMxsDA1trBQ0lEKTi0uzszPAykwrAUAiRoT6iwAAAA="/>
  </w:docVars>
  <w:rsids>
    <w:rsidRoot w:val="004F2A6B"/>
    <w:rsid w:val="000003A5"/>
    <w:rsid w:val="00005825"/>
    <w:rsid w:val="00056479"/>
    <w:rsid w:val="00072C36"/>
    <w:rsid w:val="00172475"/>
    <w:rsid w:val="0017275D"/>
    <w:rsid w:val="001F5DFD"/>
    <w:rsid w:val="002719B1"/>
    <w:rsid w:val="00296B05"/>
    <w:rsid w:val="00314C00"/>
    <w:rsid w:val="0036553B"/>
    <w:rsid w:val="00373BF7"/>
    <w:rsid w:val="00426035"/>
    <w:rsid w:val="004F2A6B"/>
    <w:rsid w:val="00651DD1"/>
    <w:rsid w:val="00751F67"/>
    <w:rsid w:val="00755E4A"/>
    <w:rsid w:val="00811972"/>
    <w:rsid w:val="00881464"/>
    <w:rsid w:val="00922A7D"/>
    <w:rsid w:val="009A5B41"/>
    <w:rsid w:val="00A064BF"/>
    <w:rsid w:val="00B45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C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  <w:lang w:val="en-US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List0">
    <w:name w:val="List 0"/>
    <w:basedOn w:val="ImportedStyle1"/>
    <w:pPr>
      <w:numPr>
        <w:numId w:val="19"/>
      </w:numPr>
    </w:pPr>
  </w:style>
  <w:style w:type="numbering" w:customStyle="1" w:styleId="ImportedStyle1">
    <w:name w:val="Imported Style 1"/>
  </w:style>
  <w:style w:type="numbering" w:customStyle="1" w:styleId="List1">
    <w:name w:val="List 1"/>
    <w:basedOn w:val="ImportedStyle1"/>
    <w:pPr>
      <w:numPr>
        <w:numId w:val="7"/>
      </w:numPr>
    </w:pPr>
  </w:style>
  <w:style w:type="numbering" w:customStyle="1" w:styleId="List21">
    <w:name w:val="List 21"/>
    <w:basedOn w:val="ImportedStyle2"/>
    <w:pPr>
      <w:numPr>
        <w:numId w:val="15"/>
      </w:numPr>
    </w:pPr>
  </w:style>
  <w:style w:type="numbering" w:customStyle="1" w:styleId="ImportedStyle2">
    <w:name w:val="Imported Style 2"/>
  </w:style>
  <w:style w:type="numbering" w:customStyle="1" w:styleId="List31">
    <w:name w:val="List 31"/>
    <w:basedOn w:val="ImportedStyle20"/>
    <w:pPr>
      <w:numPr>
        <w:numId w:val="18"/>
      </w:numPr>
    </w:pPr>
  </w:style>
  <w:style w:type="numbering" w:customStyle="1" w:styleId="ImportedStyle20">
    <w:name w:val="Imported Style 2.0"/>
  </w:style>
  <w:style w:type="paragraph" w:styleId="BalloonText">
    <w:name w:val="Balloon Text"/>
    <w:basedOn w:val="Normal"/>
    <w:link w:val="BalloonTextChar"/>
    <w:uiPriority w:val="99"/>
    <w:semiHidden/>
    <w:unhideWhenUsed/>
    <w:rsid w:val="001F5D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FD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A064B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072C36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C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  <w:lang w:val="en-US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List0">
    <w:name w:val="List 0"/>
    <w:basedOn w:val="ImportedStyle1"/>
    <w:pPr>
      <w:numPr>
        <w:numId w:val="19"/>
      </w:numPr>
    </w:pPr>
  </w:style>
  <w:style w:type="numbering" w:customStyle="1" w:styleId="ImportedStyle1">
    <w:name w:val="Imported Style 1"/>
  </w:style>
  <w:style w:type="numbering" w:customStyle="1" w:styleId="List1">
    <w:name w:val="List 1"/>
    <w:basedOn w:val="ImportedStyle1"/>
    <w:pPr>
      <w:numPr>
        <w:numId w:val="7"/>
      </w:numPr>
    </w:pPr>
  </w:style>
  <w:style w:type="numbering" w:customStyle="1" w:styleId="List21">
    <w:name w:val="List 21"/>
    <w:basedOn w:val="ImportedStyle2"/>
    <w:pPr>
      <w:numPr>
        <w:numId w:val="15"/>
      </w:numPr>
    </w:pPr>
  </w:style>
  <w:style w:type="numbering" w:customStyle="1" w:styleId="ImportedStyle2">
    <w:name w:val="Imported Style 2"/>
  </w:style>
  <w:style w:type="numbering" w:customStyle="1" w:styleId="List31">
    <w:name w:val="List 31"/>
    <w:basedOn w:val="ImportedStyle20"/>
    <w:pPr>
      <w:numPr>
        <w:numId w:val="18"/>
      </w:numPr>
    </w:pPr>
  </w:style>
  <w:style w:type="numbering" w:customStyle="1" w:styleId="ImportedStyle20">
    <w:name w:val="Imported Style 2.0"/>
  </w:style>
  <w:style w:type="paragraph" w:styleId="BalloonText">
    <w:name w:val="Balloon Text"/>
    <w:basedOn w:val="Normal"/>
    <w:link w:val="BalloonTextChar"/>
    <w:uiPriority w:val="99"/>
    <w:semiHidden/>
    <w:unhideWhenUsed/>
    <w:rsid w:val="001F5D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FD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A064B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072C36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co.school@wcc-coe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co.school@wcc-coe.org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AFDD-6E1C-47F8-9E44-F46F1F3DE373}"/>
      </w:docPartPr>
      <w:docPartBody>
        <w:p w:rsidR="00507962" w:rsidRDefault="00507962" w:rsidP="00507962">
          <w:pPr>
            <w:pStyle w:val="DefaultPlaceholder10820651581"/>
          </w:pPr>
          <w:r w:rsidRPr="00FD0B3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5303"/>
    <w:rsid w:val="00125CD5"/>
    <w:rsid w:val="00507962"/>
    <w:rsid w:val="00885303"/>
    <w:rsid w:val="00E2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72DA"/>
    <w:rPr>
      <w:color w:val="808080"/>
    </w:rPr>
  </w:style>
  <w:style w:type="paragraph" w:customStyle="1" w:styleId="459AB1B4F7694214A3C725A3F1D16A8A">
    <w:name w:val="459AB1B4F7694214A3C725A3F1D16A8A"/>
    <w:rsid w:val="00885303"/>
  </w:style>
  <w:style w:type="paragraph" w:customStyle="1" w:styleId="1C516BC28EB9473BBF4DCA566730448E">
    <w:name w:val="1C516BC28EB9473BBF4DCA566730448E"/>
    <w:rsid w:val="00885303"/>
  </w:style>
  <w:style w:type="paragraph" w:customStyle="1" w:styleId="DefaultPlaceholder1082065158">
    <w:name w:val="DefaultPlaceholder_1082065158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E3E187A80050469C9356408517270A28">
    <w:name w:val="E3E187A80050469C9356408517270A28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DefaultPlaceholder10820651581">
    <w:name w:val="DefaultPlaceholder_108206515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E3E187A80050469C9356408517270A281">
    <w:name w:val="E3E187A80050469C9356408517270A2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064DAFE79DEB4E7EACDD27E66DA697B5">
    <w:name w:val="064DAFE79DEB4E7EACDD27E66DA697B5"/>
    <w:rsid w:val="00E272DA"/>
  </w:style>
  <w:style w:type="paragraph" w:customStyle="1" w:styleId="6483D8B6485E4999B0E88959F4364DE0">
    <w:name w:val="6483D8B6485E4999B0E88959F4364DE0"/>
    <w:rsid w:val="00E272D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72DA"/>
    <w:rPr>
      <w:color w:val="808080"/>
    </w:rPr>
  </w:style>
  <w:style w:type="paragraph" w:customStyle="1" w:styleId="459AB1B4F7694214A3C725A3F1D16A8A">
    <w:name w:val="459AB1B4F7694214A3C725A3F1D16A8A"/>
    <w:rsid w:val="00885303"/>
  </w:style>
  <w:style w:type="paragraph" w:customStyle="1" w:styleId="1C516BC28EB9473BBF4DCA566730448E">
    <w:name w:val="1C516BC28EB9473BBF4DCA566730448E"/>
    <w:rsid w:val="00885303"/>
  </w:style>
  <w:style w:type="paragraph" w:customStyle="1" w:styleId="DefaultPlaceholder1082065158">
    <w:name w:val="DefaultPlaceholder_1082065158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E3E187A80050469C9356408517270A28">
    <w:name w:val="E3E187A80050469C9356408517270A28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DefaultPlaceholder10820651581">
    <w:name w:val="DefaultPlaceholder_108206515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E3E187A80050469C9356408517270A281">
    <w:name w:val="E3E187A80050469C9356408517270A2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064DAFE79DEB4E7EACDD27E66DA697B5">
    <w:name w:val="064DAFE79DEB4E7EACDD27E66DA697B5"/>
    <w:rsid w:val="00E272DA"/>
  </w:style>
  <w:style w:type="paragraph" w:customStyle="1" w:styleId="6483D8B6485E4999B0E88959F4364DE0">
    <w:name w:val="6483D8B6485E4999B0E88959F4364DE0"/>
    <w:rsid w:val="00E272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Council of Churches</Company>
  <LinksUpToDate>false</LinksUpToDate>
  <CharactersWithSpaces>3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pp Annegret</dc:creator>
  <cp:lastModifiedBy>ecucenter</cp:lastModifiedBy>
  <cp:revision>2</cp:revision>
  <cp:lastPrinted>2018-07-25T13:29:00Z</cp:lastPrinted>
  <dcterms:created xsi:type="dcterms:W3CDTF">2020-10-22T09:50:00Z</dcterms:created>
  <dcterms:modified xsi:type="dcterms:W3CDTF">2020-10-22T09:50:00Z</dcterms:modified>
</cp:coreProperties>
</file>